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1DB7" w:rsidRDefault="00351B8C" w:rsidP="000035E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</w:t>
      </w:r>
      <w:r w:rsidR="00205FB1">
        <w:rPr>
          <w:b/>
          <w:color w:val="000000"/>
          <w:lang w:val="es-ES"/>
        </w:rPr>
        <w:t xml:space="preserve"> </w:t>
      </w:r>
      <w:r>
        <w:rPr>
          <w:b/>
          <w:color w:val="000000"/>
          <w:lang w:val="es-ES"/>
        </w:rPr>
        <w:t xml:space="preserve">    </w:t>
      </w:r>
      <w:r w:rsidR="001A75DB">
        <w:rPr>
          <w:b/>
          <w:color w:val="000000"/>
          <w:lang w:val="es-ES"/>
        </w:rPr>
        <w:t>REGISTRADO BAJO Nº DCIC-04</w:t>
      </w:r>
      <w:r w:rsidR="00AA3B24">
        <w:rPr>
          <w:b/>
          <w:color w:val="000000"/>
          <w:lang w:val="es-ES"/>
        </w:rPr>
        <w:t>7</w:t>
      </w:r>
      <w:bookmarkStart w:id="0" w:name="_GoBack"/>
      <w:bookmarkEnd w:id="0"/>
      <w:r w:rsidRPr="00351B8C">
        <w:rPr>
          <w:b/>
          <w:color w:val="000000"/>
          <w:lang w:val="es-ES"/>
        </w:rPr>
        <w:t>/20</w:t>
      </w:r>
    </w:p>
    <w:p w:rsidR="009E1DB7" w:rsidRDefault="009E1DB7" w:rsidP="009E1D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</w:p>
    <w:p w:rsidR="00351B8C" w:rsidRPr="00351B8C" w:rsidRDefault="00351B8C" w:rsidP="009E1D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</w:t>
      </w:r>
      <w:r w:rsidR="001A75DB">
        <w:rPr>
          <w:b/>
          <w:color w:val="000000"/>
          <w:lang w:val="es-ES"/>
        </w:rPr>
        <w:t>BAHIA BLANCA, 22</w:t>
      </w:r>
      <w:r w:rsidRPr="00351B8C">
        <w:rPr>
          <w:b/>
          <w:color w:val="000000"/>
          <w:lang w:val="es-ES"/>
        </w:rPr>
        <w:t xml:space="preserve"> de </w:t>
      </w:r>
      <w:r w:rsidR="001A75DB">
        <w:rPr>
          <w:b/>
          <w:color w:val="000000"/>
          <w:lang w:val="es-ES"/>
        </w:rPr>
        <w:t>diciembre</w:t>
      </w:r>
      <w:r w:rsidRPr="00351B8C">
        <w:rPr>
          <w:b/>
          <w:color w:val="000000"/>
          <w:lang w:val="es-ES"/>
        </w:rPr>
        <w:t xml:space="preserve"> de 20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44398F" w:rsidP="006533D2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44398F" w:rsidRPr="001A75DB" w:rsidRDefault="0044398F" w:rsidP="00BE062A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 w:rsidR="0096770D">
        <w:rPr>
          <w:color w:val="000000"/>
          <w:lang w:val="es-ES" w:eastAsia="es-AR"/>
        </w:rPr>
        <w:t>DCIC-018</w:t>
      </w:r>
      <w:r w:rsidR="001A75DB" w:rsidRPr="001A75DB">
        <w:rPr>
          <w:color w:val="000000"/>
          <w:lang w:val="es-ES" w:eastAsia="es-AR"/>
        </w:rPr>
        <w:t>/17</w:t>
      </w:r>
      <w:r w:rsidR="0096770D">
        <w:rPr>
          <w:color w:val="000000"/>
          <w:lang w:val="es-ES" w:eastAsia="es-AR"/>
        </w:rPr>
        <w:t>Bis</w:t>
      </w:r>
      <w:r w:rsidR="001A75DB" w:rsidRPr="001A75DB">
        <w:rPr>
          <w:color w:val="000000"/>
          <w:lang w:val="es-ES" w:eastAsia="es-AR"/>
        </w:rPr>
        <w:t xml:space="preserve"> mediante la cual se designa al Dr.</w:t>
      </w:r>
      <w:r w:rsidR="0096770D">
        <w:rPr>
          <w:bCs/>
          <w:color w:val="000000"/>
          <w:lang w:val="es-ES" w:eastAsia="es-AR"/>
        </w:rPr>
        <w:t xml:space="preserve"> Ignacio </w:t>
      </w:r>
      <w:proofErr w:type="spellStart"/>
      <w:r w:rsidR="0096770D">
        <w:rPr>
          <w:bCs/>
          <w:color w:val="000000"/>
          <w:lang w:val="es-ES" w:eastAsia="es-AR"/>
        </w:rPr>
        <w:t>Ponzoni</w:t>
      </w:r>
      <w:proofErr w:type="spellEnd"/>
      <w:r w:rsidR="001A75DB" w:rsidRPr="001A75DB">
        <w:rPr>
          <w:color w:val="000000"/>
          <w:lang w:val="es-ES" w:eastAsia="es-AR"/>
        </w:rPr>
        <w:t xml:space="preserve"> en el cargo de Secretario </w:t>
      </w:r>
      <w:r w:rsidR="0096770D">
        <w:rPr>
          <w:color w:val="000000"/>
          <w:lang w:val="es-ES" w:eastAsia="es-AR"/>
        </w:rPr>
        <w:t>de Investigación y Posgrado</w:t>
      </w:r>
      <w:r w:rsidR="001A75DB" w:rsidRPr="001A75DB">
        <w:rPr>
          <w:color w:val="000000"/>
          <w:lang w:val="es-ES" w:eastAsia="es-AR"/>
        </w:rPr>
        <w:t xml:space="preserve"> </w:t>
      </w:r>
      <w:r w:rsidR="001A75DB" w:rsidRPr="001A75DB">
        <w:rPr>
          <w:bCs/>
          <w:color w:val="000000"/>
          <w:lang w:val="es-ES" w:eastAsia="es-AR"/>
        </w:rPr>
        <w:t xml:space="preserve">del Departamento de Ciencias e Ingeniería de la Computación; </w:t>
      </w:r>
    </w:p>
    <w:p w:rsidR="001A75DB" w:rsidRDefault="001A75DB" w:rsidP="00BE062A">
      <w:pPr>
        <w:ind w:firstLine="851"/>
        <w:jc w:val="both"/>
        <w:rPr>
          <w:color w:val="000000"/>
          <w:lang w:val="es-AR" w:eastAsia="es-AR"/>
        </w:rPr>
      </w:pPr>
    </w:p>
    <w:p w:rsidR="00BF165E" w:rsidRPr="001A75DB" w:rsidRDefault="00BF165E" w:rsidP="001A75DB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La </w:t>
      </w:r>
      <w:r w:rsidR="001A75DB">
        <w:rPr>
          <w:color w:val="000000"/>
          <w:lang w:val="es-AR" w:eastAsia="es-AR"/>
        </w:rPr>
        <w:t>Resolución AU-1</w:t>
      </w:r>
      <w:r w:rsidR="0096770D">
        <w:rPr>
          <w:color w:val="000000"/>
          <w:lang w:val="es-AR" w:eastAsia="es-AR"/>
        </w:rPr>
        <w:t>1</w:t>
      </w:r>
      <w:r w:rsidR="001A75DB">
        <w:rPr>
          <w:color w:val="000000"/>
          <w:lang w:val="es-AR" w:eastAsia="es-AR"/>
        </w:rPr>
        <w:t>/20 por la cual se suspenden</w:t>
      </w:r>
      <w:r w:rsidR="001A75DB" w:rsidRPr="001A75DB">
        <w:rPr>
          <w:color w:val="000000"/>
          <w:lang w:val="es-AR" w:eastAsia="es-AR"/>
        </w:rPr>
        <w:t xml:space="preserve"> las elecciones para la</w:t>
      </w:r>
      <w:r w:rsidR="001A75DB">
        <w:rPr>
          <w:color w:val="000000"/>
          <w:lang w:val="es-AR" w:eastAsia="es-AR"/>
        </w:rPr>
        <w:t xml:space="preserve"> renovación de autoridades en la UNS</w:t>
      </w:r>
      <w:r w:rsidR="001A75DB" w:rsidRPr="001A75DB">
        <w:rPr>
          <w:color w:val="000000"/>
          <w:lang w:val="es-AR" w:eastAsia="es-AR"/>
        </w:rPr>
        <w:t xml:space="preserve"> que de</w:t>
      </w:r>
      <w:r w:rsidR="001A75DB">
        <w:rPr>
          <w:color w:val="000000"/>
          <w:lang w:val="es-AR" w:eastAsia="es-AR"/>
        </w:rPr>
        <w:t xml:space="preserve">bían realizarse en 2020 y se prorrogan los mandatos de </w:t>
      </w:r>
      <w:r w:rsidR="003C2712">
        <w:rPr>
          <w:color w:val="000000"/>
          <w:lang w:val="es-AR" w:eastAsia="es-AR"/>
        </w:rPr>
        <w:t xml:space="preserve">las </w:t>
      </w:r>
      <w:r w:rsidR="001A75DB">
        <w:rPr>
          <w:color w:val="000000"/>
          <w:lang w:val="es-AR" w:eastAsia="es-AR"/>
        </w:rPr>
        <w:t>autoridades</w:t>
      </w:r>
      <w:r w:rsidR="003C2712">
        <w:rPr>
          <w:color w:val="000000"/>
          <w:lang w:val="es-AR" w:eastAsia="es-AR"/>
        </w:rPr>
        <w:t xml:space="preserve"> en ejercicio de sus funciones</w:t>
      </w:r>
      <w:r w:rsidRPr="00BF165E">
        <w:rPr>
          <w:color w:val="000000"/>
          <w:lang w:val="es-AR" w:eastAsia="es-AR"/>
        </w:rPr>
        <w:t>; y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D532BD" w:rsidRPr="003C2712" w:rsidRDefault="00BF165E" w:rsidP="003C2712">
      <w:pPr>
        <w:ind w:firstLine="851"/>
        <w:jc w:val="both"/>
        <w:rPr>
          <w:color w:val="000000"/>
          <w:lang w:val="es-ES" w:eastAsia="es-AR"/>
        </w:rPr>
      </w:pPr>
      <w:r w:rsidRPr="00BF165E">
        <w:rPr>
          <w:color w:val="000000"/>
          <w:lang w:val="es-AR" w:eastAsia="es-AR"/>
        </w:rPr>
        <w:t xml:space="preserve">Que </w:t>
      </w:r>
      <w:r w:rsidR="001A75DB">
        <w:rPr>
          <w:color w:val="000000"/>
          <w:lang w:val="es-AR" w:eastAsia="es-AR"/>
        </w:rPr>
        <w:t xml:space="preserve">es necesario prorrogar las designaciones </w:t>
      </w:r>
      <w:r w:rsidR="001A75DB" w:rsidRPr="001A75DB">
        <w:rPr>
          <w:color w:val="000000"/>
          <w:lang w:val="es-ES" w:eastAsia="es-AR"/>
        </w:rPr>
        <w:t xml:space="preserve">de </w:t>
      </w:r>
      <w:r w:rsidR="001A75DB">
        <w:rPr>
          <w:color w:val="000000"/>
          <w:lang w:val="es-ES" w:eastAsia="es-AR"/>
        </w:rPr>
        <w:t>los funcionarios que acompa</w:t>
      </w:r>
      <w:r w:rsidR="003C2712">
        <w:rPr>
          <w:color w:val="000000"/>
          <w:lang w:val="es-ES" w:eastAsia="es-AR"/>
        </w:rPr>
        <w:t>ñan la gestión del Director Decano del Departamento de Ciencias e Ingeniería de la Computación hasta tanto se</w:t>
      </w:r>
      <w:r w:rsidR="003C2712" w:rsidRPr="003C2712">
        <w:rPr>
          <w:color w:val="000000"/>
          <w:lang w:val="es-ES" w:eastAsia="es-AR"/>
        </w:rPr>
        <w:t xml:space="preserve"> disponga </w:t>
      </w:r>
      <w:r w:rsidR="003C2712">
        <w:rPr>
          <w:color w:val="000000"/>
          <w:lang w:val="es-ES" w:eastAsia="es-AR"/>
        </w:rPr>
        <w:t xml:space="preserve">la realización de las </w:t>
      </w:r>
      <w:r w:rsidR="003C2712" w:rsidRPr="003C2712">
        <w:rPr>
          <w:color w:val="000000"/>
          <w:lang w:val="es-ES" w:eastAsia="es-AR"/>
        </w:rPr>
        <w:t xml:space="preserve">elecciones </w:t>
      </w:r>
      <w:r w:rsidR="003C2712">
        <w:rPr>
          <w:color w:val="000000"/>
          <w:lang w:val="es-ES" w:eastAsia="es-AR"/>
        </w:rPr>
        <w:t>correspondientes;</w:t>
      </w:r>
    </w:p>
    <w:p w:rsidR="003C2712" w:rsidRDefault="003C2712" w:rsidP="00351B8C">
      <w:pPr>
        <w:rPr>
          <w:b/>
          <w:color w:val="000000"/>
          <w:lang w:val="es-ES" w:eastAsia="es-AR"/>
        </w:rPr>
      </w:pPr>
    </w:p>
    <w:p w:rsidR="003C2712" w:rsidRDefault="003C2712" w:rsidP="00351B8C">
      <w:pPr>
        <w:rPr>
          <w:b/>
          <w:color w:val="000000"/>
          <w:lang w:val="es-ES" w:eastAsia="es-AR"/>
        </w:rPr>
      </w:pP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9E1DB7" w:rsidRDefault="00351B8C" w:rsidP="009E1DB7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9E1DB7" w:rsidRDefault="00351B8C" w:rsidP="009E1DB7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351B8C" w:rsidRPr="00351B8C" w:rsidRDefault="00351B8C" w:rsidP="00351B8C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BF165E" w:rsidRDefault="00BF165E" w:rsidP="00BF165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 w:rsidR="003C2712"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="001A75DB" w:rsidRPr="001A75DB">
        <w:rPr>
          <w:color w:val="000000"/>
          <w:lang w:val="es-AR" w:eastAsia="es-AR"/>
        </w:rPr>
        <w:t>Prorrogar la designación del</w:t>
      </w:r>
      <w:r w:rsidR="001A75DB">
        <w:rPr>
          <w:b/>
          <w:color w:val="000000"/>
          <w:lang w:val="es-AR" w:eastAsia="es-AR"/>
        </w:rPr>
        <w:t xml:space="preserve"> </w:t>
      </w:r>
      <w:r w:rsidR="0096770D" w:rsidRPr="0096770D">
        <w:rPr>
          <w:b/>
          <w:color w:val="000000"/>
          <w:lang w:val="es-ES" w:eastAsia="es-AR"/>
        </w:rPr>
        <w:t>Doctor Ignacio PONZONI (</w:t>
      </w:r>
      <w:proofErr w:type="spellStart"/>
      <w:r w:rsidR="0096770D" w:rsidRPr="0096770D">
        <w:rPr>
          <w:b/>
          <w:color w:val="000000"/>
          <w:lang w:val="es-AR" w:eastAsia="es-AR"/>
        </w:rPr>
        <w:t>Leg</w:t>
      </w:r>
      <w:proofErr w:type="spellEnd"/>
      <w:r w:rsidR="0096770D" w:rsidRPr="0096770D">
        <w:rPr>
          <w:b/>
          <w:color w:val="000000"/>
          <w:lang w:val="es-AR" w:eastAsia="es-AR"/>
        </w:rPr>
        <w:t>. 8447 * D.N.I. 22.507.557)</w:t>
      </w:r>
      <w:r w:rsidR="0096770D" w:rsidRPr="0096770D">
        <w:rPr>
          <w:b/>
          <w:color w:val="000000"/>
          <w:lang w:val="es-ES" w:eastAsia="es-AR"/>
        </w:rPr>
        <w:t xml:space="preserve">, </w:t>
      </w:r>
      <w:r w:rsidR="0096770D" w:rsidRPr="00D42E61">
        <w:rPr>
          <w:color w:val="000000"/>
          <w:lang w:val="es-ES" w:eastAsia="es-AR"/>
        </w:rPr>
        <w:t>en el cargo de</w:t>
      </w:r>
      <w:r w:rsidR="0096770D" w:rsidRPr="0096770D">
        <w:rPr>
          <w:b/>
          <w:color w:val="000000"/>
          <w:lang w:val="es-ES" w:eastAsia="es-AR"/>
        </w:rPr>
        <w:t xml:space="preserve"> Secretario de Investigación y Posgrado</w:t>
      </w:r>
      <w:r w:rsidR="001A75DB" w:rsidRPr="001A75DB">
        <w:rPr>
          <w:b/>
          <w:color w:val="000000"/>
          <w:lang w:val="es-ES" w:eastAsia="es-AR"/>
        </w:rPr>
        <w:t xml:space="preserve"> </w:t>
      </w:r>
      <w:r w:rsidR="001A75DB" w:rsidRPr="001A75DB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 w:rsidR="001A75DB" w:rsidRPr="001A75DB">
        <w:rPr>
          <w:color w:val="000000"/>
          <w:lang w:val="es-ES" w:eastAsia="es-AR"/>
        </w:rPr>
        <w:t>, a partir del día 16 de febrero</w:t>
      </w:r>
      <w:r w:rsidR="001A75DB">
        <w:rPr>
          <w:color w:val="000000"/>
          <w:lang w:val="es-ES" w:eastAsia="es-AR"/>
        </w:rPr>
        <w:t xml:space="preserve"> </w:t>
      </w:r>
      <w:r w:rsidR="001A75DB" w:rsidRPr="001A75DB">
        <w:rPr>
          <w:color w:val="000000"/>
          <w:lang w:val="es-ES" w:eastAsia="es-AR"/>
        </w:rPr>
        <w:t xml:space="preserve">y </w:t>
      </w:r>
      <w:r w:rsidR="001A75DB">
        <w:rPr>
          <w:color w:val="000000"/>
          <w:lang w:val="es-ES" w:eastAsia="es-AR"/>
        </w:rPr>
        <w:t xml:space="preserve">hasta </w:t>
      </w:r>
      <w:r w:rsidR="003C2712" w:rsidRPr="003C2712">
        <w:rPr>
          <w:color w:val="000000"/>
          <w:lang w:val="es-ES" w:eastAsia="es-AR"/>
        </w:rPr>
        <w:t>16 de agosto de 2021.</w:t>
      </w:r>
    </w:p>
    <w:p w:rsidR="003C2712" w:rsidRPr="003C2712" w:rsidRDefault="003C2712" w:rsidP="00BF165E">
      <w:pPr>
        <w:jc w:val="both"/>
        <w:rPr>
          <w:color w:val="000000"/>
          <w:lang w:val="es-ES" w:eastAsia="es-AR"/>
        </w:rPr>
      </w:pPr>
    </w:p>
    <w:p w:rsidR="008E73A1" w:rsidRPr="00351B8C" w:rsidRDefault="003C2712" w:rsidP="00D532BD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ES" w:eastAsia="es-AR"/>
        </w:rPr>
        <w:t>Artículo  2</w:t>
      </w:r>
      <w:r w:rsidR="00351B8C" w:rsidRPr="00351B8C">
        <w:rPr>
          <w:b/>
          <w:color w:val="000000"/>
          <w:lang w:val="es-ES" w:eastAsia="es-AR"/>
        </w:rPr>
        <w:t>º).-</w:t>
      </w:r>
      <w:r w:rsidR="00351B8C"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---</w:t>
      </w:r>
    </w:p>
    <w:sectPr w:rsidR="008E73A1" w:rsidRPr="00351B8C" w:rsidSect="009E1D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60B6" w:rsidRDefault="00A360B6">
      <w:r>
        <w:separator/>
      </w:r>
    </w:p>
  </w:endnote>
  <w:endnote w:type="continuationSeparator" w:id="0">
    <w:p w:rsidR="00A360B6" w:rsidRDefault="00A36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60B6" w:rsidRDefault="00A360B6">
      <w:r>
        <w:separator/>
      </w:r>
    </w:p>
  </w:footnote>
  <w:footnote w:type="continuationSeparator" w:id="0">
    <w:p w:rsidR="00A360B6" w:rsidRDefault="00A360B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62A" w:rsidRDefault="00E0362A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4E097D"/>
    <w:multiLevelType w:val="hybridMultilevel"/>
    <w:tmpl w:val="460CB1A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D721A"/>
    <w:multiLevelType w:val="hybridMultilevel"/>
    <w:tmpl w:val="3DB81526"/>
    <w:lvl w:ilvl="0" w:tplc="2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35EF"/>
    <w:rsid w:val="00031E5E"/>
    <w:rsid w:val="000642C5"/>
    <w:rsid w:val="000957CC"/>
    <w:rsid w:val="000B1D7A"/>
    <w:rsid w:val="00153A9D"/>
    <w:rsid w:val="00180406"/>
    <w:rsid w:val="00190744"/>
    <w:rsid w:val="00190F45"/>
    <w:rsid w:val="001A75DB"/>
    <w:rsid w:val="001C46FB"/>
    <w:rsid w:val="001E3064"/>
    <w:rsid w:val="00205FB1"/>
    <w:rsid w:val="00207857"/>
    <w:rsid w:val="00213AEA"/>
    <w:rsid w:val="002145AA"/>
    <w:rsid w:val="00214603"/>
    <w:rsid w:val="002225C1"/>
    <w:rsid w:val="002305A4"/>
    <w:rsid w:val="002314C6"/>
    <w:rsid w:val="002A2994"/>
    <w:rsid w:val="0033669A"/>
    <w:rsid w:val="00351B8C"/>
    <w:rsid w:val="00384819"/>
    <w:rsid w:val="00387856"/>
    <w:rsid w:val="003C2712"/>
    <w:rsid w:val="003F7221"/>
    <w:rsid w:val="00400C49"/>
    <w:rsid w:val="00424F47"/>
    <w:rsid w:val="00440707"/>
    <w:rsid w:val="0044398F"/>
    <w:rsid w:val="004448C6"/>
    <w:rsid w:val="00445B1D"/>
    <w:rsid w:val="004601A4"/>
    <w:rsid w:val="004B0DBF"/>
    <w:rsid w:val="004F4851"/>
    <w:rsid w:val="00514542"/>
    <w:rsid w:val="005552C2"/>
    <w:rsid w:val="00565A7B"/>
    <w:rsid w:val="00590DF0"/>
    <w:rsid w:val="00591226"/>
    <w:rsid w:val="005C3DAE"/>
    <w:rsid w:val="005C419F"/>
    <w:rsid w:val="00607088"/>
    <w:rsid w:val="00614902"/>
    <w:rsid w:val="00620585"/>
    <w:rsid w:val="00630E8B"/>
    <w:rsid w:val="00642074"/>
    <w:rsid w:val="006463FE"/>
    <w:rsid w:val="006533D2"/>
    <w:rsid w:val="00690693"/>
    <w:rsid w:val="0069287C"/>
    <w:rsid w:val="00694E0B"/>
    <w:rsid w:val="006970EA"/>
    <w:rsid w:val="00753CD2"/>
    <w:rsid w:val="007616C4"/>
    <w:rsid w:val="007717C1"/>
    <w:rsid w:val="00792EA8"/>
    <w:rsid w:val="00793D45"/>
    <w:rsid w:val="00833557"/>
    <w:rsid w:val="008E73A1"/>
    <w:rsid w:val="008F11B6"/>
    <w:rsid w:val="008F4FC0"/>
    <w:rsid w:val="008F798E"/>
    <w:rsid w:val="00930023"/>
    <w:rsid w:val="00935B92"/>
    <w:rsid w:val="0096770D"/>
    <w:rsid w:val="00993879"/>
    <w:rsid w:val="009A0F6D"/>
    <w:rsid w:val="009E1DB7"/>
    <w:rsid w:val="00A360B6"/>
    <w:rsid w:val="00A67F97"/>
    <w:rsid w:val="00AA3B24"/>
    <w:rsid w:val="00AB248D"/>
    <w:rsid w:val="00AC49BB"/>
    <w:rsid w:val="00AD00A6"/>
    <w:rsid w:val="00AF1A59"/>
    <w:rsid w:val="00B32EF7"/>
    <w:rsid w:val="00B4758E"/>
    <w:rsid w:val="00B51DBC"/>
    <w:rsid w:val="00BA4731"/>
    <w:rsid w:val="00BC0E06"/>
    <w:rsid w:val="00BE062A"/>
    <w:rsid w:val="00BF165E"/>
    <w:rsid w:val="00BF4536"/>
    <w:rsid w:val="00C3182E"/>
    <w:rsid w:val="00C403D7"/>
    <w:rsid w:val="00C63ABF"/>
    <w:rsid w:val="00CB098B"/>
    <w:rsid w:val="00CC6AE7"/>
    <w:rsid w:val="00D21FDF"/>
    <w:rsid w:val="00D33B1F"/>
    <w:rsid w:val="00D42E61"/>
    <w:rsid w:val="00D4386A"/>
    <w:rsid w:val="00D532BD"/>
    <w:rsid w:val="00D93BE7"/>
    <w:rsid w:val="00DB2F1E"/>
    <w:rsid w:val="00DF0347"/>
    <w:rsid w:val="00E0362A"/>
    <w:rsid w:val="00E12C47"/>
    <w:rsid w:val="00E9373F"/>
    <w:rsid w:val="00EC1810"/>
    <w:rsid w:val="00F40407"/>
    <w:rsid w:val="00F63A09"/>
    <w:rsid w:val="00F64373"/>
    <w:rsid w:val="00F70F51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6</Words>
  <Characters>135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0-12-22T16:38:00Z</dcterms:created>
  <dcterms:modified xsi:type="dcterms:W3CDTF">2020-12-22T16:47:00Z</dcterms:modified>
</cp:coreProperties>
</file>